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hemist Intern at [Company Name]</w:t>
      </w:r>
    </w:p>
    <w:bookmarkEnd w:id="20"/>
    <w:p>
      <w:pPr>
        <w:pStyle w:val="BodyText"/>
      </w:pPr>
      <w:r>
        <w:t xml:space="preserve">Date: October 26, 2023</w:t>
      </w:r>
    </w:p>
    <w:p>
      <w:pPr>
        <w:pStyle w:val="BodyText"/>
      </w:pPr>
      <w:r>
        <w:t xml:space="preserve">Attn: Hiring Manager</w:t>
      </w:r>
    </w:p>
    <w:p>
      <w:pPr>
        <w:pStyle w:val="BodyText"/>
      </w:pPr>
      <w:r>
        <w:t xml:space="preserve">[Company Name]</w:t>
      </w:r>
    </w:p>
    <w:p>
      <w:pPr>
        <w:pStyle w:val="BodyText"/>
      </w:pPr>
      <w:r>
        <w:t xml:space="preserve">123 Innovation Drive</w:t>
      </w:r>
    </w:p>
    <w:p>
      <w:pPr>
        <w:pStyle w:val="BodyText"/>
      </w:pPr>
      <w:r>
        <w:t xml:space="preserve">Los Angeles, CA 90015</w:t>
      </w:r>
    </w:p>
    <w:bookmarkStart w:id="21" w:name="Xb5da66502cc343934dc6ec1e3715103e7e88118"/>
    <w:p>
      <w:pPr>
        <w:pStyle w:val="Heading2"/>
      </w:pPr>
      <w:r>
        <w:t xml:space="preserve">Subject: Internship Application Letter for Chemist Position in United States Los Angeles</w:t>
      </w:r>
    </w:p>
    <w:bookmarkEnd w:id="21"/>
    <w:p>
      <w:pPr>
        <w:pStyle w:val="FirstParagraph"/>
      </w:pPr>
      <w:r>
        <w:t xml:space="preserve">Dear Hiring Manager,</w:t>
      </w:r>
    </w:p>
    <w:p>
      <w:pPr>
        <w:pStyle w:val="BodyText"/>
      </w:pPr>
      <w:r>
        <w:t xml:space="preserve">I am writing to express my profound enthusiasm for the Chemist internship position at [Company Name], as advertised on LinkedIn. This opportunity represents the culmination of my academic journey and professional aspirations, and I am confident that my technical foundation, research experience, and dedication to scientific excellence align precisely with your organization's mission in United States Los Angeles. This Internship Application Letter serves as a formal submission of my qualifications for this pivotal role within the heart of Southern California's scientific community.</w:t>
      </w:r>
    </w:p>
    <w:p>
      <w:pPr>
        <w:pStyle w:val="BodyText"/>
      </w:pPr>
      <w:r>
        <w:t xml:space="preserve">As a current senior chemistry student at the University of Southern California (USC), I have immersed myself in advanced coursework spanning analytical chemistry, organic synthesis, and spectroscopic analysis. My academic trajectory has been meticulously designed to prepare me for real-world laboratory challenges in the dynamic environment of United States Los Angeles. The city's unparalleled concentration of biotechnology firms, pharmaceutical manufacturers, and environmental research institutions—particularly within the Los Angeles Basin—has consistently inspired my career focus. I am eager to contribute my skills to a forward-thinking organization that leverages this geographic advantage to solve complex chemical challenges for global impact.</w:t>
      </w:r>
    </w:p>
    <w:p>
      <w:pPr>
        <w:pStyle w:val="BodyText"/>
      </w:pPr>
      <w:r>
        <w:t xml:space="preserve">My most relevant laboratory experience occurred during my summer 2023 internship at the California Institute of Technology's Advanced Materials Lab, where I assisted in developing novel catalysts for sustainable fuel production. Utilizing high-performance liquid chromatography (HPLC) and gas chromatography-mass spectrometry (GC-MS), I analyzed reaction intermediates under the guidance of Dr. Elena Rodriguez, co-authoring a draft manuscript on catalyst efficiency. This experience honed my ability to operate sophisticated instrumentation while maintaining rigorous documentation standards—a critical requirement for any Chemist working in regulated industries such as pharmaceuticals or environmental compliance, which dominate the Los Angeles economy.</w:t>
      </w:r>
    </w:p>
    <w:p>
      <w:pPr>
        <w:pStyle w:val="BodyText"/>
      </w:pPr>
      <w:r>
        <w:t xml:space="preserve">Beyond technical competencies, I have cultivated essential soft skills through collaborative projects. As lead organizer of USC's Chemistry Club, I coordinated a campus-wide "Green Chemistry Symposium" that attracted 150+ attendees from local universities and industry partners. This initiative required managing cross-functional teams, securing sponsorships from companies like Amgen (located in Thousand Oaks, just outside Los Angeles), and developing educational content about sustainable chemical practices. These experiences reinforced my understanding of how scientific innovation thrives within community networks—something I recognize as vital for success in United States Los Angeles' interconnected research ecosystem.</w:t>
      </w:r>
    </w:p>
    <w:p>
      <w:pPr>
        <w:pStyle w:val="BodyText"/>
      </w:pPr>
      <w:r>
        <w:t xml:space="preserve">What particularly excites me about [Company Name] is your recent work in developing eco-friendly polymer alternatives for the packaging industry, a field of immense significance to Los Angeles' environmental initiatives. Your commitment to the "LA Green Innovation Pledge" mirrors my personal mission: to apply chemical expertise toward tangible solutions for urban sustainability challenges. I am deeply impressed by your partnership with the University of California, Los Angeles (UCLA) on the Sustainable Materials Research Consortium, and I believe my background in polymer characterization would allow me to contribute meaningfully from day one as a Chemist intern.</w:t>
      </w:r>
    </w:p>
    <w:p>
      <w:pPr>
        <w:pStyle w:val="BodyText"/>
      </w:pPr>
      <w:r>
        <w:t xml:space="preserve">My technical proficiency includes: extensive experience with FT-IR spectroscopy, atomic absorption spectrometry, and statistical analysis using R programming; certification in OSHA Hazard Communication (HazCom) and laboratory safety protocols; and fluency in Spanish—essential for collaborating with diverse teams across Los Angeles' multicultural scientific community. I have also maintained a 3.8 GPA while serving as a teaching assistant for introductory chemistry, demonstrating my ability to communicate complex concepts clearly—a skill I understand is critical when working alongside senior chemists at your Los Angeles facility.</w:t>
      </w:r>
    </w:p>
    <w:p>
      <w:pPr>
        <w:pStyle w:val="BodyText"/>
      </w:pPr>
      <w:r>
        <w:t xml:space="preserve">United States Los Angeles offers an irreplaceable setting for chemical innovation, with its unique blend of academic resources (Caltech, USC, UCLA), industrial clusters (biotech in San Fernando Valley, pharma in Santa Monica), and environmental imperatives. I am committed to contributing to this ecosystem while growing under your mentorship. My goal as a Chemist is not merely to conduct experiments but to translate laboratory discoveries into products that enhance public health and environmental resilience—values I see embodied in [Company Name]'s corporate philosophy.</w:t>
      </w:r>
    </w:p>
    <w:p>
      <w:pPr>
        <w:pStyle w:val="BodyText"/>
      </w:pPr>
      <w:r>
        <w:t xml:space="preserve">As requested in the job description, my attached resume details my academic projects, including an honors thesis on "Accelerating Biodegradation of Polyethylene through Enzymatic Catalysts," which involved designing controlled experiments at a scale relevant to industrial applications. I have also included two letters of recommendation from professors who have witnessed my scientific rigor firsthand. I am prepared to begin the internship immediately and would welcome the opportunity to discuss how my proactive approach aligns with your team's objectives during a brief interview.</w:t>
      </w:r>
    </w:p>
    <w:p>
      <w:pPr>
        <w:pStyle w:val="BodyText"/>
      </w:pPr>
      <w:r>
        <w:t xml:space="preserve">Thank you for considering this Internship Application Letter and for investing your time in reviewing my qualifications. I am exceptionally enthusiastic about the possibility of supporting [Company Name]'s innovative work as a Chemist intern within United States Los Angeles. The city's spirit of innovation, coupled with your organization's leadership in sustainable chemistry, creates an unparalleled environment for professional growth. I will follow up next week to schedule a conversation at your convenience.</w:t>
      </w:r>
    </w:p>
    <w:p>
      <w:pPr>
        <w:pStyle w:val="BodyText"/>
      </w:pPr>
      <w:r>
        <w:t xml:space="preserve">Sincerely,</w:t>
      </w:r>
    </w:p>
    <w:p>
      <w:pPr>
        <w:pStyle w:val="BodyText"/>
      </w:pPr>
      <w:r>
        <w:t xml:space="preserve">Alexandra Chen</w:t>
      </w:r>
    </w:p>
    <w:p>
      <w:pPr>
        <w:pStyle w:val="BodyText"/>
      </w:pPr>
      <w:r>
        <w:t xml:space="preserve">University of Southern California, Class of 2023</w:t>
      </w:r>
    </w:p>
    <w:p>
      <w:pPr>
        <w:pStyle w:val="BodyText"/>
      </w:pPr>
      <w:r>
        <w:t xml:space="preserve">Los Angeles, CA | (310) 555-7890 | alex.chen@usc.edu</w:t>
      </w:r>
    </w:p>
    <w:p>
      <w:pPr>
        <w:pStyle w:val="BodyText"/>
      </w:pPr>
      <w:r>
        <w:t xml:space="preserve">Word Count: 827</w:t>
      </w:r>
    </w:p>
    <w:p>
      <w:pPr>
        <w:pStyle w:val="BodyText"/>
      </w:pPr>
      <w:r>
        <w:t xml:space="preserve">This document is a formal Internship Application Letter for a Chemist position in the United States Los Angele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dc:title>
  <dc:creator/>
  <dc:language>en</dc:language>
  <cp:keywords/>
  <dcterms:created xsi:type="dcterms:W3CDTF">2026-07-23T21:00:26Z</dcterms:created>
  <dcterms:modified xsi:type="dcterms:W3CDTF">2026-07-23T21:00:26Z</dcterms:modified>
</cp:coreProperties>
</file>

<file path=docProps/custom.xml><?xml version="1.0" encoding="utf-8"?>
<Properties xmlns="http://schemas.openxmlformats.org/officeDocument/2006/custom-properties" xmlns:vt="http://schemas.openxmlformats.org/officeDocument/2006/docPropsVTypes"/>
</file>